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BD9D" w14:textId="77777777" w:rsidR="0026000D" w:rsidRPr="009A362F" w:rsidRDefault="00D115AA" w:rsidP="008A7E71">
      <w:pPr>
        <w:pStyle w:val="MainTitle"/>
        <w:rPr>
          <w:sz w:val="46"/>
          <w:szCs w:val="46"/>
        </w:rPr>
      </w:pPr>
      <w:r w:rsidRPr="009A362F">
        <w:rPr>
          <w:noProof/>
          <w:sz w:val="46"/>
          <w:szCs w:val="46"/>
        </w:rPr>
        <w:drawing>
          <wp:anchor distT="0" distB="0" distL="114300" distR="114300" simplePos="0" relativeHeight="251658240" behindDoc="0" locked="1" layoutInCell="1" allowOverlap="1" wp14:anchorId="6FB518D4" wp14:editId="11866B2A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11453" name="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55CE" w:rsidRPr="009A362F">
        <w:rPr>
          <w:noProof/>
          <w:sz w:val="46"/>
          <w:szCs w:val="46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CC9DE55" wp14:editId="176345F0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398" cy="3084195"/>
                          <a:chOff x="1" y="0"/>
                          <a:chExt cx="7772398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1" y="0"/>
                            <a:ext cx="7772398" cy="637606"/>
                            <a:chOff x="1" y="0"/>
                            <a:chExt cx="7772398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2473"/>
                              <a:ext cx="7772398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B16CE9D" w14:textId="77777777" w:rsidR="008864AB" w:rsidRPr="008864AB" w:rsidRDefault="004C55CE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A0CF38" w14:textId="77777777" w:rsidR="0024208C" w:rsidRPr="0024208C" w:rsidRDefault="004C55CE" w:rsidP="0024208C">
                              <w:pPr>
                                <w:pStyle w:val="SubHeader"/>
                              </w:pPr>
                              <w:r>
                                <w:t>March</w:t>
                              </w:r>
                              <w:r w:rsidRPr="0024208C">
                                <w:t xml:space="preserve"> 1</w:t>
                              </w:r>
                              <w:r>
                                <w:t>8</w:t>
                              </w:r>
                              <w:r w:rsidRPr="0024208C">
                                <w:t>, 2</w:t>
                              </w:r>
                              <w:r>
                                <w:t>020</w:t>
                              </w:r>
                            </w:p>
                            <w:p w14:paraId="523A57C8" w14:textId="77777777" w:rsidR="0024208C" w:rsidRPr="00D2167C" w:rsidRDefault="004C55CE" w:rsidP="0024208C">
                              <w:pPr>
                                <w:pStyle w:val="BodyText"/>
                              </w:pPr>
                              <w:r>
                                <w:t xml:space="preserve">The FFCRA was </w:t>
                              </w:r>
                              <w:r w:rsidR="00962DA6">
                                <w:t xml:space="preserve">passed, containing </w:t>
                              </w:r>
                              <w:r>
                                <w:t xml:space="preserve">the </w:t>
                              </w:r>
                              <w:r w:rsidR="00962DA6">
                                <w:t xml:space="preserve">Emergency Paid Sick Leave Act and </w:t>
                              </w:r>
                              <w:r w:rsidR="004363EE">
                                <w:t xml:space="preserve">the </w:t>
                              </w:r>
                              <w:r w:rsidR="00962DA6">
                                <w:t>Emergency Family and Medical Leave Expansion Act.</w:t>
                              </w:r>
                            </w:p>
                            <w:p w14:paraId="23467597" w14:textId="77777777" w:rsidR="0024208C" w:rsidRDefault="004C55CE" w:rsidP="0024208C">
                              <w:pPr>
                                <w:pStyle w:val="SubHeader"/>
                              </w:pPr>
                              <w:r>
                                <w:t>Dec</w:t>
                              </w:r>
                              <w:r w:rsidRPr="00D2167C">
                                <w:t xml:space="preserve">. </w:t>
                              </w:r>
                              <w:r>
                                <w:t>31</w:t>
                              </w:r>
                              <w:r w:rsidRPr="00D2167C">
                                <w:t>, 20</w:t>
                              </w:r>
                              <w:r>
                                <w:t>20</w:t>
                              </w:r>
                            </w:p>
                            <w:p w14:paraId="6119E4D7" w14:textId="77777777" w:rsidR="0024208C" w:rsidRPr="00D2167C" w:rsidRDefault="004C55CE" w:rsidP="0024208C">
                              <w:pPr>
                                <w:pStyle w:val="BodyText"/>
                              </w:pPr>
                              <w:r>
                                <w:t xml:space="preserve">FFCRA’s requirements for employee paid sick leave and paid family and </w:t>
                              </w:r>
                              <w:r>
                                <w:t>medical leave expire.</w:t>
                              </w:r>
                            </w:p>
                            <w:p w14:paraId="396CF4C8" w14:textId="77777777" w:rsidR="0024208C" w:rsidRDefault="004C55CE" w:rsidP="0024208C">
                              <w:pPr>
                                <w:pStyle w:val="SubHeader"/>
                              </w:pPr>
                              <w:r>
                                <w:t>March</w:t>
                              </w:r>
                              <w:r w:rsidRPr="00D2167C">
                                <w:t xml:space="preserve"> </w:t>
                              </w:r>
                              <w:r>
                                <w:t>31</w:t>
                              </w:r>
                              <w:r w:rsidRPr="00D2167C">
                                <w:t>, 20</w:t>
                              </w:r>
                              <w:r>
                                <w:t>21</w:t>
                              </w:r>
                            </w:p>
                            <w:p w14:paraId="23F76CFB" w14:textId="77777777" w:rsidR="0024208C" w:rsidRDefault="004C55CE" w:rsidP="004D34B3">
                              <w:pPr>
                                <w:pStyle w:val="BodyText"/>
                              </w:pPr>
                              <w:r>
                                <w:t xml:space="preserve">Employer tax credits apply for FFCRA leave taken through this date.   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C9DE55" id="Group 16" o:spid="_x0000_s1026" style="position:absolute;margin-left:-35.4pt;margin-top:196.8pt;width:612pt;height:242.85pt;z-index:-251657216;mso-position-vertical-relative:page;mso-height-relative:margin" coordorigin="" coordsize="77723,308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">
                <v:group id="Group 15" o:spid="_x0000_s1027" style="position:absolute;width:77723;height:6376" coordorigin="" coordsize="77723,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top:24;width:77723;height:6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">
                    <v:imagedata r:id="rId9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53187;width:22936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NTwQAAANsAAAAPAAAAZHJzL2Rvd25yZXYueG1sRE/dasIw&#10;FL4f+A7hCN4Mm86B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FjmM1PBAAAA2wAAAA8AAAAA&#10;AAAAAAAAAAAABwIAAGRycy9kb3ducmV2LnhtbFBLBQYAAAAAAwADALcAAAD1AgAAAAA=&#10;" filled="f" stroked="f">
                    <v:textbox>
                      <w:txbxContent>
                        <w:p w14:paraId="2B16CE9D" w14:textId="77777777" w:rsidR="008864AB" w:rsidRPr="008864AB" w:rsidRDefault="004C55CE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30" type="#_x0000_t202" style="position:absolute;left:52882;top:3733;width:23013;height:27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36A0CF38" w14:textId="77777777" w:rsidR="0024208C" w:rsidRPr="0024208C" w:rsidRDefault="004C55CE" w:rsidP="0024208C">
                        <w:pPr>
                          <w:pStyle w:val="SubHeader"/>
                        </w:pPr>
                        <w:r>
                          <w:t>March</w:t>
                        </w:r>
                        <w:r w:rsidRPr="0024208C">
                          <w:t xml:space="preserve"> 1</w:t>
                        </w:r>
                        <w:r>
                          <w:t>8</w:t>
                        </w:r>
                        <w:r w:rsidRPr="0024208C">
                          <w:t>, 2</w:t>
                        </w:r>
                        <w:r>
                          <w:t>020</w:t>
                        </w:r>
                      </w:p>
                      <w:p w14:paraId="523A57C8" w14:textId="77777777" w:rsidR="0024208C" w:rsidRPr="00D2167C" w:rsidRDefault="004C55CE" w:rsidP="0024208C">
                        <w:pPr>
                          <w:pStyle w:val="BodyText"/>
                        </w:pPr>
                        <w:r>
                          <w:t xml:space="preserve">The FFCRA was </w:t>
                        </w:r>
                        <w:r w:rsidR="00962DA6">
                          <w:t xml:space="preserve">passed, containing </w:t>
                        </w:r>
                        <w:r>
                          <w:t xml:space="preserve">the </w:t>
                        </w:r>
                        <w:r w:rsidR="00962DA6">
                          <w:t xml:space="preserve">Emergency Paid Sick Leave Act and </w:t>
                        </w:r>
                        <w:r w:rsidR="004363EE">
                          <w:t xml:space="preserve">the </w:t>
                        </w:r>
                        <w:r w:rsidR="00962DA6">
                          <w:t>Emergency Family and Medical Leave Expansion Act.</w:t>
                        </w:r>
                      </w:p>
                      <w:p w14:paraId="23467597" w14:textId="77777777" w:rsidR="0024208C" w:rsidRDefault="004C55CE" w:rsidP="0024208C">
                        <w:pPr>
                          <w:pStyle w:val="SubHeader"/>
                        </w:pPr>
                        <w:r>
                          <w:t>Dec</w:t>
                        </w:r>
                        <w:r w:rsidRPr="00D2167C">
                          <w:t xml:space="preserve">. </w:t>
                        </w:r>
                        <w:r>
                          <w:t>31</w:t>
                        </w:r>
                        <w:r w:rsidRPr="00D2167C">
                          <w:t>, 20</w:t>
                        </w:r>
                        <w:r>
                          <w:t>20</w:t>
                        </w:r>
                      </w:p>
                      <w:p w14:paraId="6119E4D7" w14:textId="77777777" w:rsidR="0024208C" w:rsidRPr="00D2167C" w:rsidRDefault="004C55CE" w:rsidP="0024208C">
                        <w:pPr>
                          <w:pStyle w:val="BodyText"/>
                        </w:pPr>
                        <w:r>
                          <w:t xml:space="preserve">FFCRA’s requirements for employee paid sick leave and paid family and </w:t>
                        </w:r>
                        <w:r>
                          <w:t>medical leave expire.</w:t>
                        </w:r>
                      </w:p>
                      <w:p w14:paraId="396CF4C8" w14:textId="77777777" w:rsidR="0024208C" w:rsidRDefault="004C55CE" w:rsidP="0024208C">
                        <w:pPr>
                          <w:pStyle w:val="SubHeader"/>
                        </w:pPr>
                        <w:r>
                          <w:t>March</w:t>
                        </w:r>
                        <w:r w:rsidRPr="00D2167C">
                          <w:t xml:space="preserve"> </w:t>
                        </w:r>
                        <w:r>
                          <w:t>31</w:t>
                        </w:r>
                        <w:r w:rsidRPr="00D2167C">
                          <w:t>, 20</w:t>
                        </w:r>
                        <w:r>
                          <w:t>21</w:t>
                        </w:r>
                      </w:p>
                      <w:p w14:paraId="23F76CFB" w14:textId="77777777" w:rsidR="0024208C" w:rsidRDefault="004C55CE" w:rsidP="004D34B3">
                        <w:pPr>
                          <w:pStyle w:val="BodyText"/>
                        </w:pPr>
                        <w:r>
                          <w:t xml:space="preserve">Employer tax credits apply for FFCRA leave taken through this date.    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bookmarkStart w:id="0" w:name="_Hlk59487383"/>
      <w:r w:rsidRPr="009A362F">
        <w:rPr>
          <w:sz w:val="46"/>
          <w:szCs w:val="46"/>
        </w:rPr>
        <w:t xml:space="preserve">Stimulus Bill </w:t>
      </w:r>
      <w:r w:rsidR="00476875" w:rsidRPr="009A362F">
        <w:rPr>
          <w:sz w:val="46"/>
          <w:szCs w:val="46"/>
        </w:rPr>
        <w:t>Exten</w:t>
      </w:r>
      <w:r w:rsidRPr="009A362F">
        <w:rPr>
          <w:sz w:val="46"/>
          <w:szCs w:val="46"/>
        </w:rPr>
        <w:t>d</w:t>
      </w:r>
      <w:r w:rsidR="00636B41">
        <w:rPr>
          <w:sz w:val="46"/>
          <w:szCs w:val="46"/>
        </w:rPr>
        <w:t>s</w:t>
      </w:r>
      <w:r w:rsidR="00476875" w:rsidRPr="009A362F">
        <w:rPr>
          <w:sz w:val="46"/>
          <w:szCs w:val="46"/>
        </w:rPr>
        <w:t xml:space="preserve"> </w:t>
      </w:r>
      <w:r w:rsidR="00E77D2F" w:rsidRPr="009A362F">
        <w:rPr>
          <w:sz w:val="46"/>
          <w:szCs w:val="46"/>
        </w:rPr>
        <w:t xml:space="preserve">FFCRA </w:t>
      </w:r>
      <w:r w:rsidRPr="009A362F">
        <w:rPr>
          <w:sz w:val="46"/>
          <w:szCs w:val="46"/>
        </w:rPr>
        <w:t xml:space="preserve">Tax Credits but </w:t>
      </w:r>
      <w:r w:rsidR="00B53C83" w:rsidRPr="009A362F">
        <w:rPr>
          <w:sz w:val="46"/>
          <w:szCs w:val="46"/>
        </w:rPr>
        <w:t>N</w:t>
      </w:r>
      <w:r w:rsidRPr="009A362F">
        <w:rPr>
          <w:sz w:val="46"/>
          <w:szCs w:val="46"/>
        </w:rPr>
        <w:t>o</w:t>
      </w:r>
      <w:r w:rsidR="00365214" w:rsidRPr="009A362F">
        <w:rPr>
          <w:sz w:val="46"/>
          <w:szCs w:val="46"/>
        </w:rPr>
        <w:t>t</w:t>
      </w:r>
      <w:r w:rsidRPr="009A362F">
        <w:rPr>
          <w:sz w:val="46"/>
          <w:szCs w:val="46"/>
        </w:rPr>
        <w:t xml:space="preserve"> Leave Mandate </w:t>
      </w:r>
      <w:bookmarkEnd w:id="0"/>
    </w:p>
    <w:p w14:paraId="2E93F532" w14:textId="77777777" w:rsidR="00636B41" w:rsidRDefault="004C55CE" w:rsidP="008A7E71">
      <w:pPr>
        <w:pStyle w:val="BodyText"/>
      </w:pPr>
      <w:r>
        <w:t>A</w:t>
      </w:r>
      <w:r w:rsidR="00CA269A">
        <w:t xml:space="preserve">n </w:t>
      </w:r>
      <w:hyperlink r:id="rId10" w:history="1">
        <w:r w:rsidR="00CA269A" w:rsidRPr="00C0075F">
          <w:rPr>
            <w:rStyle w:val="Hyperlink"/>
          </w:rPr>
          <w:t>appropriations bill</w:t>
        </w:r>
      </w:hyperlink>
      <w:r>
        <w:t>, which was signed into law</w:t>
      </w:r>
      <w:r w:rsidR="007A5FA4">
        <w:t xml:space="preserve"> on Dec. 2</w:t>
      </w:r>
      <w:r>
        <w:t>7</w:t>
      </w:r>
      <w:r w:rsidR="007A5FA4">
        <w:t xml:space="preserve">, 2020, </w:t>
      </w:r>
      <w:r w:rsidR="009A362F">
        <w:rPr>
          <w:b/>
        </w:rPr>
        <w:t>does</w:t>
      </w:r>
      <w:r w:rsidR="009A362F" w:rsidRPr="009A362F">
        <w:rPr>
          <w:b/>
        </w:rPr>
        <w:t xml:space="preserve"> </w:t>
      </w:r>
      <w:r w:rsidR="008B03C4" w:rsidRPr="00AB45CE">
        <w:rPr>
          <w:b/>
        </w:rPr>
        <w:t xml:space="preserve">not </w:t>
      </w:r>
      <w:r w:rsidR="007C1A45" w:rsidRPr="00AB45CE">
        <w:rPr>
          <w:b/>
        </w:rPr>
        <w:t>extend</w:t>
      </w:r>
      <w:r w:rsidR="008B03C4" w:rsidRPr="00AB45CE">
        <w:rPr>
          <w:b/>
        </w:rPr>
        <w:t xml:space="preserve"> the leave mandate</w:t>
      </w:r>
      <w:r w:rsidR="00D115AA" w:rsidRPr="00AB45CE">
        <w:rPr>
          <w:b/>
        </w:rPr>
        <w:t>s</w:t>
      </w:r>
      <w:r w:rsidR="008B03C4">
        <w:t xml:space="preserve"> created by the Emergency Family and Medical Leave Expansion Act </w:t>
      </w:r>
      <w:r w:rsidR="00860365">
        <w:t xml:space="preserve">(EFMLA) </w:t>
      </w:r>
      <w:r w:rsidR="008B03C4">
        <w:t>and the Emergency Paid Sick Leave Act (EPSLA)</w:t>
      </w:r>
      <w:r w:rsidR="00962DA6">
        <w:t>, which expire on Dec. 31, 2020</w:t>
      </w:r>
      <w:r w:rsidR="008B03C4">
        <w:t>.</w:t>
      </w:r>
      <w:r w:rsidR="00AB45CE">
        <w:t xml:space="preserve"> </w:t>
      </w:r>
    </w:p>
    <w:p w14:paraId="7D324BBD" w14:textId="77777777" w:rsidR="009A362F" w:rsidRDefault="004C55CE" w:rsidP="008A7E71">
      <w:pPr>
        <w:pStyle w:val="BodyText"/>
      </w:pPr>
      <w:r>
        <w:t xml:space="preserve">As a result, the requirement for </w:t>
      </w:r>
      <w:r w:rsidR="00636B41">
        <w:t xml:space="preserve">employers to provide </w:t>
      </w:r>
      <w:r>
        <w:t xml:space="preserve">employee paid sick leave and expanded family and medical leave </w:t>
      </w:r>
      <w:r w:rsidR="00636B41">
        <w:t xml:space="preserve">under the Families First Coronavirus Response Act (FFCRA) </w:t>
      </w:r>
      <w:r>
        <w:t xml:space="preserve">will end on </w:t>
      </w:r>
      <w:r w:rsidR="00557324">
        <w:t xml:space="preserve">that date. </w:t>
      </w:r>
    </w:p>
    <w:p w14:paraId="0D9083EE" w14:textId="77777777" w:rsidR="009A362F" w:rsidRDefault="004C55CE" w:rsidP="009A362F">
      <w:pPr>
        <w:pStyle w:val="BodyText"/>
      </w:pPr>
      <w:r>
        <w:t xml:space="preserve">However, the bill </w:t>
      </w:r>
      <w:r w:rsidR="00636B41">
        <w:rPr>
          <w:b/>
        </w:rPr>
        <w:t xml:space="preserve">does </w:t>
      </w:r>
      <w:r w:rsidRPr="00AB45CE">
        <w:rPr>
          <w:b/>
        </w:rPr>
        <w:t xml:space="preserve">extend </w:t>
      </w:r>
      <w:r w:rsidR="003404A1" w:rsidRPr="00773534">
        <w:t>the time limit for</w:t>
      </w:r>
      <w:r w:rsidR="003404A1" w:rsidRPr="00AB45CE">
        <w:rPr>
          <w:b/>
        </w:rPr>
        <w:t xml:space="preserve"> </w:t>
      </w:r>
      <w:r w:rsidR="007C1A45" w:rsidRPr="00AB45CE">
        <w:rPr>
          <w:b/>
        </w:rPr>
        <w:t>employer tax credit</w:t>
      </w:r>
      <w:r w:rsidR="003404A1" w:rsidRPr="00AB45CE">
        <w:rPr>
          <w:b/>
        </w:rPr>
        <w:t>s</w:t>
      </w:r>
      <w:r w:rsidR="007C1A45">
        <w:t xml:space="preserve"> for employee leave </w:t>
      </w:r>
      <w:r w:rsidR="00A60303">
        <w:t>required by</w:t>
      </w:r>
      <w:r w:rsidR="00962DA6">
        <w:t xml:space="preserve"> those laws.</w:t>
      </w:r>
      <w:r>
        <w:t xml:space="preserve"> Specifically, the tax credits </w:t>
      </w:r>
      <w:r w:rsidR="00636B41">
        <w:t xml:space="preserve">will </w:t>
      </w:r>
      <w:r>
        <w:t xml:space="preserve">continue to be available for employers that offer EFMLA and EPSLA leave through March 31, 2021. </w:t>
      </w:r>
    </w:p>
    <w:p w14:paraId="7C21F515" w14:textId="77777777" w:rsidR="00A60303" w:rsidRPr="00A60303" w:rsidRDefault="004C55CE" w:rsidP="009A362F">
      <w:pPr>
        <w:pStyle w:val="SubHeader"/>
      </w:pPr>
      <w:r w:rsidRPr="00A60303">
        <w:t>Tax Credits</w:t>
      </w:r>
      <w:r w:rsidR="001F5D2F">
        <w:t xml:space="preserve"> for Paid Leave Under FFCRA</w:t>
      </w:r>
    </w:p>
    <w:p w14:paraId="3DC42C9A" w14:textId="77777777" w:rsidR="009A362F" w:rsidRDefault="004C55CE" w:rsidP="001F5D2F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67EC0C2" wp14:editId="57B5B1A2">
                <wp:simplePos x="0" y="0"/>
                <wp:positionH relativeFrom="column">
                  <wp:posOffset>-451590</wp:posOffset>
                </wp:positionH>
                <wp:positionV relativeFrom="page">
                  <wp:posOffset>5655935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3658" y="0"/>
                          <a:chExt cx="7764448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8" y="0"/>
                            <a:ext cx="7764448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6ED179" w14:textId="77777777" w:rsidR="00A47C53" w:rsidRPr="00A47C53" w:rsidRDefault="004C55CE" w:rsidP="00CF5E21">
                              <w:pPr>
                                <w:pStyle w:val="CallOutBox"/>
                              </w:pPr>
                              <w:r>
                                <w:t xml:space="preserve">Employers </w:t>
                              </w:r>
                              <w:r w:rsidR="00B53C83">
                                <w:t xml:space="preserve">that </w:t>
                              </w:r>
                              <w:r>
                                <w:t>provide FFCRA paid employee leave through March 31, 2021,</w:t>
                              </w:r>
                              <w:r w:rsidR="009A362F">
                                <w:t xml:space="preserve"> </w:t>
                              </w:r>
                              <w:r w:rsidR="00636B41">
                                <w:t>are</w:t>
                              </w:r>
                              <w:r>
                                <w:t xml:space="preserve"> eligible for tax credits to cover leave </w:t>
                              </w:r>
                              <w:r>
                                <w:t xml:space="preserve">costs.  </w:t>
                              </w:r>
                              <w:r w:rsidR="008864AB">
                                <w:br/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7EC0C2" id="Group 11" o:spid="_x0000_s1031" style="position:absolute;left:0;text-align:left;margin-left:-35.55pt;margin-top:445.35pt;width:611.95pt;height:198.65pt;z-index:-251655168;mso-position-vertical-relative:page" coordorigin="36" coordsize="77644,25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">
                <v:shape id="Picture 5" o:spid="_x0000_s1032" type="#_x0000_t75" style="position:absolute;left:36;width:77645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">
                  <v:imagedata r:id="rId12" o:title=""/>
                </v:shape>
                <v:shape id="_x0000_s1033" type="#_x0000_t202" style="position:absolute;left:53187;top:685;width:22936;height:24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0k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+jlFxlAr/4BAAD//wMAUEsBAi0AFAAGAAgAAAAhANvh9svuAAAAhQEAABMAAAAAAAAAAAAA&#10;AAAAAAAAAFtDb250ZW50X1R5cGVzXS54bWxQSwECLQAUAAYACAAAACEAWvQsW78AAAAVAQAACwAA&#10;AAAAAAAAAAAAAAAfAQAAX3JlbHMvLnJlbHNQSwECLQAUAAYACAAAACEAqDStJMMAAADbAAAADwAA&#10;AAAAAAAAAAAAAAAHAgAAZHJzL2Rvd25yZXYueG1sUEsFBgAAAAADAAMAtwAAAPcCAAAAAA==&#10;" filled="f" stroked="f">
                  <v:textbox>
                    <w:txbxContent>
                      <w:p w14:paraId="746ED179" w14:textId="77777777" w:rsidR="00A47C53" w:rsidRPr="00A47C53" w:rsidRDefault="004C55CE" w:rsidP="00CF5E21">
                        <w:pPr>
                          <w:pStyle w:val="CallOutBox"/>
                        </w:pPr>
                        <w:r>
                          <w:t xml:space="preserve">Employers </w:t>
                        </w:r>
                        <w:r w:rsidR="00B53C83">
                          <w:t xml:space="preserve">that </w:t>
                        </w:r>
                        <w:r>
                          <w:t>provide FFCRA paid employee leave through March 31, 2021,</w:t>
                        </w:r>
                        <w:r w:rsidR="009A362F">
                          <w:t xml:space="preserve"> </w:t>
                        </w:r>
                        <w:r w:rsidR="00636B41">
                          <w:t>are</w:t>
                        </w:r>
                        <w:r>
                          <w:t xml:space="preserve"> eligible for tax credits to cover leave </w:t>
                        </w:r>
                        <w:r>
                          <w:t xml:space="preserve">costs.  </w:t>
                        </w:r>
                        <w:r w:rsidR="008864AB">
                          <w:br/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 w:rsidR="00174675">
        <w:t xml:space="preserve">The EFMLA and the </w:t>
      </w:r>
      <w:r w:rsidR="001F5D2F">
        <w:t>EPSLA</w:t>
      </w:r>
      <w:r w:rsidR="00174675">
        <w:t xml:space="preserve"> were passed as part of </w:t>
      </w:r>
      <w:r w:rsidR="00636B41">
        <w:t xml:space="preserve">the </w:t>
      </w:r>
      <w:r w:rsidR="00174675">
        <w:t>FFCRA</w:t>
      </w:r>
      <w:r>
        <w:t xml:space="preserve">. The FFCRA </w:t>
      </w:r>
      <w:r w:rsidR="00174675">
        <w:t>also created tax credits for employers to</w:t>
      </w:r>
      <w:r w:rsidR="001F5D2F">
        <w:t xml:space="preserve"> cover</w:t>
      </w:r>
      <w:r w:rsidR="00174675">
        <w:t xml:space="preserve"> </w:t>
      </w:r>
      <w:r w:rsidR="001F5D2F">
        <w:t xml:space="preserve">certain </w:t>
      </w:r>
      <w:r w:rsidR="00174675">
        <w:t>cost</w:t>
      </w:r>
      <w:r w:rsidR="001F5D2F">
        <w:t>s</w:t>
      </w:r>
      <w:r w:rsidR="00174675">
        <w:t xml:space="preserve"> of </w:t>
      </w:r>
      <w:r w:rsidR="001F5D2F">
        <w:t>the employee leave required by the law</w:t>
      </w:r>
      <w:r w:rsidR="00636B41">
        <w:t>:</w:t>
      </w:r>
      <w:r w:rsidR="001F5D2F">
        <w:t xml:space="preserve"> employee wages, health plan expenses allocable to those wages, and the employer’s portion of the Medicare tax related to the wages. </w:t>
      </w:r>
    </w:p>
    <w:p w14:paraId="29EFE118" w14:textId="77777777" w:rsidR="001F5D2F" w:rsidRDefault="004C55CE" w:rsidP="001F5D2F">
      <w:pPr>
        <w:pStyle w:val="BodyText"/>
      </w:pPr>
      <w:r>
        <w:t>The new bill d</w:t>
      </w:r>
      <w:r w:rsidR="00773534">
        <w:t>oes</w:t>
      </w:r>
      <w:r>
        <w:t xml:space="preserve"> not change the FFCRA’s original limits on the number of leave days and amount of wages eligible for tax credits.</w:t>
      </w:r>
    </w:p>
    <w:p w14:paraId="729B24B1" w14:textId="77777777" w:rsidR="00B3316C" w:rsidRDefault="004C55CE" w:rsidP="00B3316C">
      <w:pPr>
        <w:pStyle w:val="SubHeader"/>
      </w:pPr>
      <w:r>
        <w:t>FFCRA Paid Leave</w:t>
      </w:r>
    </w:p>
    <w:p w14:paraId="44DB8560" w14:textId="77777777" w:rsidR="001F5D2F" w:rsidRDefault="004C55CE" w:rsidP="00636B41">
      <w:pPr>
        <w:pStyle w:val="BodyText"/>
        <w:rPr>
          <w:rFonts w:ascii="Times New Roman" w:hAnsi="Times New Roman" w:cs="Times New Roman"/>
          <w:sz w:val="15"/>
          <w:szCs w:val="15"/>
        </w:rPr>
      </w:pPr>
      <w:r>
        <w:t>The FFCRA require</w:t>
      </w:r>
      <w:r w:rsidR="00962DA6">
        <w:t>s</w:t>
      </w:r>
      <w:r>
        <w:t xml:space="preserve"> businesses with fewer than 500 employees to provide employees up to 80 hours of paid sick leave for their own </w:t>
      </w:r>
      <w:r w:rsidR="00773534">
        <w:t xml:space="preserve">COVID-19-related </w:t>
      </w:r>
      <w:r>
        <w:t xml:space="preserve">health needs or to care for others. </w:t>
      </w:r>
      <w:r w:rsidR="00AB45CE">
        <w:t xml:space="preserve">The </w:t>
      </w:r>
      <w:r w:rsidR="009A362F">
        <w:t>A</w:t>
      </w:r>
      <w:r w:rsidR="00AB45CE">
        <w:t xml:space="preserve">ct also requires an additional 10 weeks of paid family leave to care for a child whose school or place of care was closed, or </w:t>
      </w:r>
      <w:proofErr w:type="gramStart"/>
      <w:r w:rsidR="00AB45CE">
        <w:t>child care</w:t>
      </w:r>
      <w:proofErr w:type="gramEnd"/>
      <w:r w:rsidR="00AB45CE">
        <w:t xml:space="preserve"> provider was closed or unavailable</w:t>
      </w:r>
      <w:r w:rsidR="00773534">
        <w:t>,</w:t>
      </w:r>
      <w:r w:rsidR="00AB45CE">
        <w:t xml:space="preserve"> due to COVID-19. The law’s paid leave requirements sunset on Dec</w:t>
      </w:r>
      <w:r w:rsidR="00B53C83">
        <w:t>.</w:t>
      </w:r>
      <w:r w:rsidR="00AB45CE">
        <w:t xml:space="preserve"> 31, 2020.</w:t>
      </w:r>
      <w:r>
        <w:rPr>
          <w:sz w:val="15"/>
          <w:szCs w:val="15"/>
        </w:rPr>
        <w:t> </w:t>
      </w:r>
    </w:p>
    <w:p w14:paraId="34987D15" w14:textId="77777777" w:rsidR="001F5D2F" w:rsidRDefault="004C55CE" w:rsidP="001F5D2F">
      <w:pPr>
        <w:rPr>
          <w:rFonts w:ascii="Times New Roman" w:hAnsi="Times New Roman" w:cs="Times New Roman"/>
          <w:sz w:val="23"/>
          <w:szCs w:val="23"/>
        </w:rPr>
      </w:pPr>
      <w:r>
        <w:rPr>
          <w:sz w:val="23"/>
          <w:szCs w:val="23"/>
        </w:rPr>
        <w:t> </w:t>
      </w:r>
    </w:p>
    <w:p w14:paraId="590353DD" w14:textId="77777777" w:rsidR="008A7E71" w:rsidRPr="004967FA" w:rsidRDefault="004C55CE" w:rsidP="001F5D2F">
      <w:pPr>
        <w:pStyle w:val="BodyText"/>
      </w:pPr>
      <w:r>
        <w:t xml:space="preserve"> </w: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6C87EA" wp14:editId="0EA703B6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B9E4D98" w14:textId="77777777" w:rsidR="008F7B15" w:rsidRPr="008864AB" w:rsidRDefault="004C55CE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CB623A">
                              <w:rPr>
                                <w:b/>
                                <w:color w:val="6F61B0"/>
                                <w:sz w:val="20"/>
                                <w:szCs w:val="20"/>
                              </w:rPr>
                              <w:t>Lipscomb &amp; Pitts Insurance, L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C87EA" id="Text Box 12" o:spid="_x0000_s1034" type="#_x0000_t202" style="position:absolute;left:0;text-align:left;margin-left:296pt;margin-top:478.3pt;width:347.2pt;height:42.4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" filled="f" stroked="f" strokeweight=".5pt">
                <v:textbox>
                  <w:txbxContent>
                    <w:p w14:paraId="3B9E4D98" w14:textId="77777777" w:rsidR="008F7B15" w:rsidRPr="008864AB" w:rsidRDefault="004C55CE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CB623A">
                        <w:rPr>
                          <w:b/>
                          <w:color w:val="6F61B0"/>
                          <w:sz w:val="20"/>
                          <w:szCs w:val="20"/>
                        </w:rPr>
                        <w:t>Lipscomb &amp; Pitts Insurance, LLC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8A7E71" w:rsidRPr="004967FA" w:rsidSect="008A7E71">
      <w:headerReference w:type="default" r:id="rId13"/>
      <w:footerReference w:type="default" r:id="rId14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02477" w14:textId="77777777" w:rsidR="00000000" w:rsidRDefault="004C55CE">
      <w:pPr>
        <w:spacing w:after="0" w:line="240" w:lineRule="auto"/>
      </w:pPr>
      <w:r>
        <w:separator/>
      </w:r>
    </w:p>
  </w:endnote>
  <w:endnote w:type="continuationSeparator" w:id="0">
    <w:p w14:paraId="02A09630" w14:textId="77777777" w:rsidR="00000000" w:rsidRDefault="004C5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00FC7" w14:textId="77777777" w:rsidR="0098636D" w:rsidRDefault="004C55C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56E1E0" wp14:editId="25243ACC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85F6B37" w14:textId="77777777" w:rsidR="00796AD3" w:rsidRPr="00817EEE" w:rsidRDefault="004C55CE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2B1592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2FA10A4D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50150656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51A0ED54" w14:textId="77777777"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56E1E0" id="_x0000_t202" coordsize="21600,21600" o:spt="202" path="m,l,21600r21600,l21600,xe">
              <v:stroke joinstyle="miter"/>
              <v:path gradientshapeok="t" o:connecttype="rect"/>
            </v:shapetype>
            <v:shape id="Text Box 81" o:spid="_x0000_s1036" type="#_x0000_t202" style="position:absolute;margin-left:-4.2pt;margin-top:-23.15pt;width:372.6pt;height:43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" filled="f" stroked="f" strokeweight=".5pt">
              <v:textbox>
                <w:txbxContent>
                  <w:p w14:paraId="685F6B37" w14:textId="77777777" w:rsidR="00796AD3" w:rsidRPr="00817EEE" w:rsidRDefault="004C55CE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2B1592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14:paraId="2FA10A4D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50150656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51A0ED54" w14:textId="77777777" w:rsidR="008F7B15" w:rsidRPr="00947E11" w:rsidRDefault="008F7B15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F07794" wp14:editId="19284FF2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49437546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6F61B0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6f61b0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 wp14:anchorId="3A8FAF09" wp14:editId="353AC7FC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7948616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461F94" w14:textId="77777777" w:rsidR="00000000" w:rsidRDefault="004C55CE">
      <w:pPr>
        <w:spacing w:after="0" w:line="240" w:lineRule="auto"/>
      </w:pPr>
      <w:r>
        <w:separator/>
      </w:r>
    </w:p>
  </w:footnote>
  <w:footnote w:type="continuationSeparator" w:id="0">
    <w:p w14:paraId="3F82865A" w14:textId="77777777" w:rsidR="00000000" w:rsidRDefault="004C5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D3E7D" w14:textId="77777777" w:rsidR="0098636D" w:rsidRDefault="004C55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42335B2" wp14:editId="35CFD69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7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0167378B" wp14:editId="6FCA922E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D39DCC" w14:textId="77777777" w:rsidR="00D35AF9" w:rsidRPr="00D35AF9" w:rsidRDefault="004C55CE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6737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5in;margin-top:200.8pt;width:190pt;height:25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" filled="f" stroked="f">
              <v:textbox>
                <w:txbxContent>
                  <w:p w14:paraId="07D39DCC" w14:textId="77777777" w:rsidR="00D35AF9" w:rsidRPr="00D35AF9" w:rsidRDefault="004C55CE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C8E82882"/>
    <w:lvl w:ilvl="0" w:tplc="F222BAF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6F61B0"/>
      </w:rPr>
    </w:lvl>
    <w:lvl w:ilvl="1" w:tplc="351017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9A65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439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0405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9435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0CBC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96A1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5283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C7C79"/>
    <w:multiLevelType w:val="multilevel"/>
    <w:tmpl w:val="FD1CB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270686"/>
    <w:multiLevelType w:val="hybridMultilevel"/>
    <w:tmpl w:val="409AC006"/>
    <w:lvl w:ilvl="0" w:tplc="7128AA16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A412AE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6A1A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F69A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2B4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9AA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C1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AE2A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9EDA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C4196"/>
    <w:multiLevelType w:val="multilevel"/>
    <w:tmpl w:val="B13CDD56"/>
    <w:numStyleLink w:val="BulletedList"/>
  </w:abstractNum>
  <w:abstractNum w:abstractNumId="4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61B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601A1"/>
    <w:multiLevelType w:val="hybridMultilevel"/>
    <w:tmpl w:val="43CE94D6"/>
    <w:lvl w:ilvl="0" w:tplc="8EE205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0AC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FCA5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C27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C1B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1CF9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B6CB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AE56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22B9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24744"/>
    <w:multiLevelType w:val="hybridMultilevel"/>
    <w:tmpl w:val="D67CDEAC"/>
    <w:lvl w:ilvl="0" w:tplc="FE964D5E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8440F6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600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480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EAF2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B8C9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EA2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D44C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F4F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3381B"/>
    <w:multiLevelType w:val="hybridMultilevel"/>
    <w:tmpl w:val="6B3406E4"/>
    <w:lvl w:ilvl="0" w:tplc="810AF6F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61B0"/>
      </w:rPr>
    </w:lvl>
    <w:lvl w:ilvl="1" w:tplc="D61691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29B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7AB3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0EB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BAF3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865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7E4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4662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K0MDI1NzKzNDFS0lEKTi0uzszPAykwrAUA84gFiiwAAAA="/>
  </w:docVars>
  <w:rsids>
    <w:rsidRoot w:val="00E277DB"/>
    <w:rsid w:val="001050A8"/>
    <w:rsid w:val="0012162D"/>
    <w:rsid w:val="001631A4"/>
    <w:rsid w:val="001704CD"/>
    <w:rsid w:val="001725D9"/>
    <w:rsid w:val="00174675"/>
    <w:rsid w:val="00182D24"/>
    <w:rsid w:val="001B1A7E"/>
    <w:rsid w:val="001C5CCB"/>
    <w:rsid w:val="001D0C56"/>
    <w:rsid w:val="001F5D2F"/>
    <w:rsid w:val="0024208C"/>
    <w:rsid w:val="00246124"/>
    <w:rsid w:val="00254638"/>
    <w:rsid w:val="0026000D"/>
    <w:rsid w:val="002A7EE7"/>
    <w:rsid w:val="002B1592"/>
    <w:rsid w:val="002B61D1"/>
    <w:rsid w:val="002F786C"/>
    <w:rsid w:val="003267EB"/>
    <w:rsid w:val="003404A1"/>
    <w:rsid w:val="0036117A"/>
    <w:rsid w:val="00365214"/>
    <w:rsid w:val="003A6B72"/>
    <w:rsid w:val="004363EE"/>
    <w:rsid w:val="00476875"/>
    <w:rsid w:val="0048508B"/>
    <w:rsid w:val="00485C3A"/>
    <w:rsid w:val="004967FA"/>
    <w:rsid w:val="004B125C"/>
    <w:rsid w:val="004C55CE"/>
    <w:rsid w:val="004D34B3"/>
    <w:rsid w:val="004E7A8B"/>
    <w:rsid w:val="00557324"/>
    <w:rsid w:val="00584B55"/>
    <w:rsid w:val="005D05D9"/>
    <w:rsid w:val="00636B41"/>
    <w:rsid w:val="0066265A"/>
    <w:rsid w:val="006A2A41"/>
    <w:rsid w:val="00707343"/>
    <w:rsid w:val="00721E3F"/>
    <w:rsid w:val="00770406"/>
    <w:rsid w:val="00773534"/>
    <w:rsid w:val="00796AD3"/>
    <w:rsid w:val="007A5FA4"/>
    <w:rsid w:val="007C1A45"/>
    <w:rsid w:val="007C698B"/>
    <w:rsid w:val="00802FF0"/>
    <w:rsid w:val="00817EEE"/>
    <w:rsid w:val="00855DD7"/>
    <w:rsid w:val="00856044"/>
    <w:rsid w:val="00860365"/>
    <w:rsid w:val="00871E9E"/>
    <w:rsid w:val="008864AB"/>
    <w:rsid w:val="008A7E71"/>
    <w:rsid w:val="008B03C4"/>
    <w:rsid w:val="008B1A4D"/>
    <w:rsid w:val="008F7B15"/>
    <w:rsid w:val="0090292F"/>
    <w:rsid w:val="00926535"/>
    <w:rsid w:val="009440BA"/>
    <w:rsid w:val="00947E11"/>
    <w:rsid w:val="00962DA6"/>
    <w:rsid w:val="0098636D"/>
    <w:rsid w:val="00993033"/>
    <w:rsid w:val="009A1F7A"/>
    <w:rsid w:val="009A362F"/>
    <w:rsid w:val="009C07B9"/>
    <w:rsid w:val="009D4BB6"/>
    <w:rsid w:val="009D4CF7"/>
    <w:rsid w:val="009E2B6A"/>
    <w:rsid w:val="009E4DC9"/>
    <w:rsid w:val="00A337BD"/>
    <w:rsid w:val="00A47C53"/>
    <w:rsid w:val="00A60303"/>
    <w:rsid w:val="00A65FD8"/>
    <w:rsid w:val="00A85321"/>
    <w:rsid w:val="00AB45CE"/>
    <w:rsid w:val="00AD0649"/>
    <w:rsid w:val="00B3316C"/>
    <w:rsid w:val="00B53C83"/>
    <w:rsid w:val="00B9498B"/>
    <w:rsid w:val="00BA7D47"/>
    <w:rsid w:val="00BC529B"/>
    <w:rsid w:val="00BE45C1"/>
    <w:rsid w:val="00C0075F"/>
    <w:rsid w:val="00C14414"/>
    <w:rsid w:val="00C741AE"/>
    <w:rsid w:val="00C8212C"/>
    <w:rsid w:val="00CA269A"/>
    <w:rsid w:val="00CB623A"/>
    <w:rsid w:val="00CF2976"/>
    <w:rsid w:val="00CF5E21"/>
    <w:rsid w:val="00D115AA"/>
    <w:rsid w:val="00D2167C"/>
    <w:rsid w:val="00D35AF9"/>
    <w:rsid w:val="00D379D5"/>
    <w:rsid w:val="00D47924"/>
    <w:rsid w:val="00D70A44"/>
    <w:rsid w:val="00D76FCB"/>
    <w:rsid w:val="00DC3880"/>
    <w:rsid w:val="00DE53B1"/>
    <w:rsid w:val="00E16E6C"/>
    <w:rsid w:val="00E22262"/>
    <w:rsid w:val="00E277DB"/>
    <w:rsid w:val="00E378E3"/>
    <w:rsid w:val="00E443C6"/>
    <w:rsid w:val="00E73236"/>
    <w:rsid w:val="00E77D2F"/>
    <w:rsid w:val="00EC2053"/>
    <w:rsid w:val="00F32D2D"/>
    <w:rsid w:val="00F32F5A"/>
    <w:rsid w:val="00F8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2EB10"/>
  <w15:chartTrackingRefBased/>
  <w15:docId w15:val="{4587D65B-32EE-4B71-9738-4049602DB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CB623A"/>
    <w:pPr>
      <w:spacing w:after="120" w:line="228" w:lineRule="auto"/>
    </w:pPr>
    <w:rPr>
      <w:b/>
      <w:color w:val="6F61B0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CB623A"/>
    <w:rPr>
      <w:b/>
      <w:color w:val="6F61B0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66265A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9D4CF7"/>
    <w:pPr>
      <w:numPr>
        <w:numId w:val="3"/>
      </w:numPr>
      <w:tabs>
        <w:tab w:val="left" w:pos="540"/>
      </w:tabs>
      <w:spacing w:after="160"/>
      <w:ind w:left="532" w:hanging="446"/>
      <w:contextualSpacing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9D4CF7"/>
    <w:pPr>
      <w:numPr>
        <w:numId w:val="4"/>
      </w:numPr>
      <w:ind w:left="532" w:hanging="446"/>
    </w:pPr>
  </w:style>
  <w:style w:type="character" w:customStyle="1" w:styleId="CheckboxChar">
    <w:name w:val="Checkbox Char"/>
    <w:basedOn w:val="BulletListChar"/>
    <w:link w:val="Checkbox"/>
    <w:rsid w:val="009D4CF7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B623A"/>
    <w:pPr>
      <w:jc w:val="center"/>
    </w:pPr>
    <w:rPr>
      <w:b/>
      <w:i/>
      <w:color w:val="6F61B0"/>
      <w:sz w:val="36"/>
      <w:szCs w:val="36"/>
    </w:rPr>
  </w:style>
  <w:style w:type="character" w:customStyle="1" w:styleId="XboxChar">
    <w:name w:val="Xbox Char"/>
    <w:basedOn w:val="CheckboxChar"/>
    <w:link w:val="Xbox"/>
    <w:rsid w:val="009D4CF7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B623A"/>
    <w:rPr>
      <w:b/>
      <w:i/>
      <w:color w:val="6F61B0"/>
      <w:sz w:val="36"/>
      <w:szCs w:val="36"/>
    </w:rPr>
  </w:style>
  <w:style w:type="numbering" w:customStyle="1" w:styleId="BulletedList">
    <w:name w:val="Bulleted List"/>
    <w:uiPriority w:val="99"/>
    <w:rsid w:val="00182D24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9D4CF7"/>
    <w:pPr>
      <w:numPr>
        <w:numId w:val="7"/>
      </w:numPr>
      <w:contextualSpacing/>
    </w:pPr>
  </w:style>
  <w:style w:type="character" w:customStyle="1" w:styleId="BulletChar">
    <w:name w:val="Bullet Char"/>
    <w:basedOn w:val="BodyTextChar"/>
    <w:link w:val="Bullet"/>
    <w:rsid w:val="009D4CF7"/>
    <w:rPr>
      <w:rFonts w:ascii="Calibri" w:eastAsia="Times New Roman" w:hAnsi="Calibri" w:cs="Arial"/>
      <w:color w:val="595959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70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A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A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69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69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ules.house.gov/sites/democrats.rules.house.gov/files/BILLS-116HR133SA-RCP-116-68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her, Miriam</dc:creator>
  <cp:lastModifiedBy>Sarah Gillespie</cp:lastModifiedBy>
  <cp:revision>2</cp:revision>
  <dcterms:created xsi:type="dcterms:W3CDTF">2021-01-06T15:36:00Z</dcterms:created>
  <dcterms:modified xsi:type="dcterms:W3CDTF">2021-01-06T15:36:00Z</dcterms:modified>
</cp:coreProperties>
</file>